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enthusiastic interest in the Academic Researcher position at [Institution Name] in Qatar Doha. As an experienced academic with a passion for advancing knowledge and fostering innovation, I am eager to contribute my expertise in [Your Field of Study] to support the institution’s mission of excellence in research and education. Qatar Doha has long been a hub for cutting-edge research and cultural exchange, and I am particularly inspired by its commitment to shaping a sustainable future through academic collaboration. This opportunity aligns perfectly with my career goals, and I am confident that my background as an Academic Researcher will enable me to make meaningful contributions to your institution.</w:t>
      </w:r>
    </w:p>
    <w:bookmarkStart w:id="20" w:name="academic-background-and-expertise"/>
    <w:p>
      <w:pPr>
        <w:pStyle w:val="Heading2"/>
      </w:pPr>
      <w:r>
        <w:t xml:space="preserve">Academic Background and Expertise</w:t>
      </w:r>
    </w:p>
    <w:p>
      <w:pPr>
        <w:pStyle w:val="FirstParagraph"/>
      </w:pPr>
      <w:r>
        <w:t xml:space="preserve">With a [Ph.D./M.Sc.] in [Your Field of Study] from [Your University], I have dedicated my career to exploring the intersection of [Specific Research Area, e.g., renewable energy, biotechnology, or social sciences]. My academic journey has been defined by a rigorous approach to inquiry, a commitment to interdisciplinary collaboration, and a passion for solving real-world challenges. As an Academic Researcher, I have led projects that have resulted in publications in high-impact journals such as [Journal Names], presented at international conferences including [Conference Names], and collaborated with institutions across the globe.</w:t>
      </w:r>
    </w:p>
    <w:p>
      <w:pPr>
        <w:pStyle w:val="BodyText"/>
      </w:pPr>
      <w:r>
        <w:t xml:space="preserve">One of my key strengths lies in my ability to design and execute research that bridges theoretical frameworks with practical applications. For instance, during my tenure at [Previous Institution/University], I spearheaded a project on [Specific Research Topic], which not only garnered significant funding from [Funding Agency] but also led to the development of [Outcome, e.g., a new methodology or policy recommendation]. This work underscored my dedication to producing research that is both academically rigorous and socially impactful—a value I deeply admire in the academic community of Qatar Doha.</w:t>
      </w:r>
    </w:p>
    <w:bookmarkEnd w:id="20"/>
    <w:bookmarkStart w:id="21" w:name="research-experience-and-contributions"/>
    <w:p>
      <w:pPr>
        <w:pStyle w:val="Heading2"/>
      </w:pPr>
      <w:r>
        <w:t xml:space="preserve">Research Experience and Contributions</w:t>
      </w:r>
    </w:p>
    <w:p>
      <w:pPr>
        <w:pStyle w:val="FirstParagraph"/>
      </w:pPr>
      <w:r>
        <w:t xml:space="preserve">As an Academic Researcher, I have consistently sought to push the boundaries of knowledge in my field. My research has focused on [Core Research Areas], with a particular emphasis on [Specific Subtopics]. For example, my work on [Specific Project or Publication] explored [Brief Description], revealing insights that have been cited in numerous studies and referenced in policy discussions. These experiences have honed my ability to lead teams, manage complex datasets, and communicate findings effectively to diverse audiences.</w:t>
      </w:r>
    </w:p>
    <w:p>
      <w:pPr>
        <w:pStyle w:val="BodyText"/>
      </w:pPr>
      <w:r>
        <w:t xml:space="preserve">My research has also been characterized by a strong focus on collaboration. I have worked with multidisciplinary teams from institutions such as [List of Institutions], including partnerships with researchers in the Gulf region. These collaborations have not only enriched my perspective but also equipped me with the cultural sensitivity and adaptability necessary to thrive in dynamic academic environments like Qatar Doha. I am particularly drawn to the opportunity of contributing to a research ecosystem that values innovation, diversity, and global engagement.</w:t>
      </w:r>
    </w:p>
    <w:bookmarkEnd w:id="21"/>
    <w:bookmarkStart w:id="22" w:name="alignment-with-qatar-dohas-vision"/>
    <w:p>
      <w:pPr>
        <w:pStyle w:val="Heading2"/>
      </w:pPr>
      <w:r>
        <w:t xml:space="preserve">Alignment with Qatar Doha’s Vision</w:t>
      </w:r>
    </w:p>
    <w:p>
      <w:pPr>
        <w:pStyle w:val="FirstParagraph"/>
      </w:pPr>
      <w:r>
        <w:t xml:space="preserve">Qatar Doha has emerged as a beacon of academic excellence and scientific progress, driven by its strategic vision to become a knowledge-based economy. As an Academic Researcher, I am deeply committed to supporting initiatives that align with this vision. The country’s focus on sustainability, technology, and education resonates strongly with my research interests. For instance, my work on [Specific Research Topic] directly addresses challenges related to [Relevant Local or Global Issue], a priority for Qatar’s long-term development plans.</w:t>
      </w:r>
    </w:p>
    <w:p>
      <w:pPr>
        <w:pStyle w:val="BodyText"/>
      </w:pPr>
      <w:r>
        <w:t xml:space="preserve">Moreover, the cultural richness of Qatar Doha offers a unique environment for academic exploration. I am eager to engage with local communities, collaborate with researchers in the region, and contribute to projects that address both local needs and global challenges. My experience working in multicultural settings has prepared me to navigate diverse academic landscapes while fostering mutual respect and shared goals.</w:t>
      </w:r>
    </w:p>
    <w:bookmarkEnd w:id="22"/>
    <w:bookmarkStart w:id="23" w:name="why-qatar-doha"/>
    <w:p>
      <w:pPr>
        <w:pStyle w:val="Heading2"/>
      </w:pPr>
      <w:r>
        <w:t xml:space="preserve">Why Qatar Doha?</w:t>
      </w:r>
    </w:p>
    <w:p>
      <w:pPr>
        <w:pStyle w:val="FirstParagraph"/>
      </w:pPr>
      <w:r>
        <w:t xml:space="preserve">Qatar Doha represents more than just a location for my career—it is a destination where ambition meets opportunity. The region’s investment in research infrastructure, coupled with its emphasis on innovation and education, provides an ideal setting for an Academic Researcher to thrive. I am particularly inspired by the work of [Specific Institution or Initiative in Qatar], which exemplifies the kind of forward-thinking approach that aligns with my professional aspirations.</w:t>
      </w:r>
    </w:p>
    <w:p>
      <w:pPr>
        <w:pStyle w:val="BodyText"/>
      </w:pPr>
      <w:r>
        <w:t xml:space="preserve">Additionally, the collaborative spirit of Qatar’s academic community is something I deeply value. I have always believed that research is most impactful when it is rooted in dialogue and shared purpose. In Qatar Doha, I see a platform for such collaboration, where ideas can be exchanged freely, and where researchers are empowered to drive meaningful change.</w:t>
      </w:r>
    </w:p>
    <w:bookmarkEnd w:id="23"/>
    <w:bookmarkStart w:id="24" w:name="conclusion"/>
    <w:p>
      <w:pPr>
        <w:pStyle w:val="Heading2"/>
      </w:pPr>
      <w:r>
        <w:t xml:space="preserve">Conclusion</w:t>
      </w:r>
    </w:p>
    <w:p>
      <w:pPr>
        <w:pStyle w:val="FirstParagraph"/>
      </w:pPr>
      <w:r>
        <w:t xml:space="preserve">In conclusion, I am excited about the possibility of joining [Institution Name] as an Academic Researcher and contributing to its mission of excellence. My academic background, research expertise, and passion for innovation position me to make a valuable contribution to your institution’s goals. I am particularly eager to bring my experience in [Specific Area] to Qatar Doha, where I can collaborate with talented colleagues and help advance the region’s vision for a sustainable and knowledge-driven future.</w:t>
      </w:r>
    </w:p>
    <w:p>
      <w:pPr>
        <w:pStyle w:val="BodyText"/>
      </w:pPr>
      <w:r>
        <w:t xml:space="preserve">Thank you for considering my application. I would be honored to discuss how my skills and experiences align with the needs of your institution. Please feel free to contact me at [Your Phone Number] or [Your Email Address] at your convenience. I look forward to the opportunity to contribute to the academic and research excellence of Qatar Doha.</w:t>
      </w:r>
    </w:p>
    <w:p>
      <w:pPr>
        <w:pStyle w:val="BodyText"/>
      </w:pPr>
      <w:r>
        <w:t xml:space="preserve">Sincerely,</w:t>
      </w:r>
      <w:r>
        <w:br/>
      </w:r>
      <w:r>
        <w:rPr>
          <w:bCs/>
          <w:b/>
        </w:rPr>
        <w:t xml:space="preserve">[Your Full Name]</w:t>
      </w:r>
      <w:r>
        <w:br/>
      </w:r>
      <w:r>
        <w:t xml:space="preserve">[Your Contact Information]</w:t>
      </w:r>
      <w:r>
        <w:br/>
      </w:r>
      <w:r>
        <w:t xml:space="preserve">[LinkedIn Profile or Pers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Qatar Doha</dc:title>
  <dc:creator/>
  <dc:language>en</dc:language>
  <cp:keywords/>
  <dcterms:created xsi:type="dcterms:W3CDTF">2026-07-23T06:58:44Z</dcterms:created>
  <dcterms:modified xsi:type="dcterms:W3CDTF">2026-07-23T06:58:44Z</dcterms:modified>
</cp:coreProperties>
</file>

<file path=docProps/custom.xml><?xml version="1.0" encoding="utf-8"?>
<Properties xmlns="http://schemas.openxmlformats.org/officeDocument/2006/custom-properties" xmlns:vt="http://schemas.openxmlformats.org/officeDocument/2006/docPropsVTypes"/>
</file>